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2A95B34" w14:textId="77777777" w:rsidR="009F6A00" w:rsidRDefault="008B26D1">
      <w:proofErr w:type="spellStart"/>
      <w:r>
        <w:t>Quizbot</w:t>
      </w:r>
      <w:proofErr w:type="spellEnd"/>
      <w:r>
        <w:t xml:space="preserve"> Questions for </w:t>
      </w:r>
      <w:proofErr w:type="spellStart"/>
      <w:r>
        <w:t>WonderLab</w:t>
      </w:r>
      <w:proofErr w:type="spellEnd"/>
    </w:p>
    <w:p w14:paraId="061C867A" w14:textId="77777777" w:rsidR="008B26D1" w:rsidRDefault="008B26D1"/>
    <w:p w14:paraId="0F5FACB9" w14:textId="62CE3417" w:rsidR="008B26D1" w:rsidRDefault="00932927" w:rsidP="008B26D1">
      <w:pPr>
        <w:pStyle w:val="ListParagraph"/>
        <w:numPr>
          <w:ilvl w:val="0"/>
          <w:numId w:val="1"/>
        </w:numPr>
      </w:pPr>
      <w:r>
        <w:t>Show me the picture of a baby!</w:t>
      </w:r>
    </w:p>
    <w:p w14:paraId="6471E3BC" w14:textId="77777777" w:rsidR="008B26D1" w:rsidRDefault="008B26D1" w:rsidP="008B26D1">
      <w:pPr>
        <w:pStyle w:val="ListParagraph"/>
        <w:numPr>
          <w:ilvl w:val="1"/>
          <w:numId w:val="1"/>
        </w:numPr>
      </w:pPr>
      <w:r>
        <w:t>C3PO</w:t>
      </w:r>
    </w:p>
    <w:p w14:paraId="003A9BC9" w14:textId="77777777" w:rsidR="008B26D1" w:rsidRDefault="008B26D1" w:rsidP="008B26D1">
      <w:pPr>
        <w:pStyle w:val="ListParagraph"/>
        <w:numPr>
          <w:ilvl w:val="1"/>
          <w:numId w:val="1"/>
        </w:numPr>
      </w:pPr>
      <w:r>
        <w:t>Wall-E</w:t>
      </w:r>
    </w:p>
    <w:p w14:paraId="6377247E" w14:textId="77777777" w:rsidR="008B26D1" w:rsidRPr="008B26D1" w:rsidRDefault="008B26D1" w:rsidP="008B26D1">
      <w:pPr>
        <w:pStyle w:val="ListParagraph"/>
        <w:numPr>
          <w:ilvl w:val="1"/>
          <w:numId w:val="1"/>
        </w:numPr>
        <w:rPr>
          <w:b/>
        </w:rPr>
      </w:pPr>
      <w:r w:rsidRPr="008B26D1">
        <w:rPr>
          <w:b/>
        </w:rPr>
        <w:t>R2D2</w:t>
      </w:r>
    </w:p>
    <w:p w14:paraId="6CBFD1A2" w14:textId="77777777" w:rsidR="008B26D1" w:rsidRDefault="008B26D1" w:rsidP="008B26D1">
      <w:pPr>
        <w:pStyle w:val="ListParagraph"/>
        <w:numPr>
          <w:ilvl w:val="1"/>
          <w:numId w:val="1"/>
        </w:numPr>
      </w:pPr>
      <w:r>
        <w:t>Frank</w:t>
      </w:r>
    </w:p>
    <w:p w14:paraId="15DA369B" w14:textId="77777777" w:rsidR="008B26D1" w:rsidRDefault="008B26D1" w:rsidP="008B26D1"/>
    <w:p w14:paraId="6F6D8A6F" w14:textId="77777777" w:rsidR="008B26D1" w:rsidRDefault="008B26D1" w:rsidP="008B26D1">
      <w:r>
        <w:t>Pic: R2D2</w:t>
      </w:r>
    </w:p>
    <w:p w14:paraId="5864B205" w14:textId="77777777" w:rsidR="008B26D1" w:rsidRDefault="008B26D1" w:rsidP="008B26D1"/>
    <w:p w14:paraId="2A0E40A9" w14:textId="2905E927" w:rsidR="008B26D1" w:rsidRDefault="00932927" w:rsidP="008B26D1">
      <w:pPr>
        <w:pStyle w:val="ListParagraph"/>
        <w:numPr>
          <w:ilvl w:val="0"/>
          <w:numId w:val="1"/>
        </w:numPr>
      </w:pPr>
      <w:r>
        <w:t>Show me the picture of a ball!</w:t>
      </w:r>
    </w:p>
    <w:p w14:paraId="7FD35ADF" w14:textId="77777777" w:rsidR="008B26D1" w:rsidRPr="008B26D1" w:rsidRDefault="008B26D1" w:rsidP="008B26D1">
      <w:pPr>
        <w:pStyle w:val="ListParagraph"/>
        <w:numPr>
          <w:ilvl w:val="1"/>
          <w:numId w:val="1"/>
        </w:numPr>
        <w:rPr>
          <w:b/>
        </w:rPr>
      </w:pPr>
      <w:r>
        <w:rPr>
          <w:b/>
        </w:rPr>
        <w:t>Vacuum</w:t>
      </w:r>
    </w:p>
    <w:p w14:paraId="6A522827" w14:textId="77777777" w:rsidR="008B26D1" w:rsidRDefault="008B26D1" w:rsidP="008B26D1">
      <w:pPr>
        <w:pStyle w:val="ListParagraph"/>
        <w:numPr>
          <w:ilvl w:val="1"/>
          <w:numId w:val="1"/>
        </w:numPr>
      </w:pPr>
      <w:r>
        <w:t>Play hockey</w:t>
      </w:r>
    </w:p>
    <w:p w14:paraId="6CDB45D8" w14:textId="77777777" w:rsidR="008B26D1" w:rsidRDefault="008B26D1" w:rsidP="008B26D1">
      <w:pPr>
        <w:pStyle w:val="ListParagraph"/>
        <w:numPr>
          <w:ilvl w:val="1"/>
          <w:numId w:val="1"/>
        </w:numPr>
      </w:pPr>
      <w:r>
        <w:t>Carry things</w:t>
      </w:r>
    </w:p>
    <w:p w14:paraId="33135BF7" w14:textId="77777777" w:rsidR="008B26D1" w:rsidRDefault="008B26D1" w:rsidP="008B26D1">
      <w:pPr>
        <w:pStyle w:val="ListParagraph"/>
        <w:numPr>
          <w:ilvl w:val="1"/>
          <w:numId w:val="1"/>
        </w:numPr>
      </w:pPr>
      <w:r>
        <w:t>Follow people</w:t>
      </w:r>
    </w:p>
    <w:p w14:paraId="08BBED2C" w14:textId="77777777" w:rsidR="008B26D1" w:rsidRDefault="008B26D1" w:rsidP="008B26D1"/>
    <w:p w14:paraId="2C866DAE" w14:textId="77777777" w:rsidR="008B26D1" w:rsidRDefault="008B26D1" w:rsidP="008B26D1">
      <w:r>
        <w:t>Pic: Roomba</w:t>
      </w:r>
    </w:p>
    <w:p w14:paraId="3C2A64A2" w14:textId="77777777" w:rsidR="008B26D1" w:rsidRDefault="008B26D1" w:rsidP="008B26D1"/>
    <w:p w14:paraId="41636C13" w14:textId="2BD050ED" w:rsidR="008B26D1" w:rsidRDefault="00932927" w:rsidP="004A6BBE">
      <w:pPr>
        <w:pStyle w:val="ListParagraph"/>
        <w:numPr>
          <w:ilvl w:val="0"/>
          <w:numId w:val="1"/>
        </w:numPr>
      </w:pPr>
      <w:r>
        <w:t xml:space="preserve">Show me the picture of a </w:t>
      </w:r>
      <w:r w:rsidR="00C65D11">
        <w:t>cow</w:t>
      </w:r>
      <w:r>
        <w:t>!</w:t>
      </w:r>
    </w:p>
    <w:p w14:paraId="1E35EAD9" w14:textId="77777777" w:rsidR="004A6BBE" w:rsidRDefault="004A6BBE" w:rsidP="004A6BBE">
      <w:pPr>
        <w:pStyle w:val="ListParagraph"/>
        <w:numPr>
          <w:ilvl w:val="1"/>
          <w:numId w:val="1"/>
        </w:numPr>
      </w:pPr>
      <w:r>
        <w:t>Spectacles</w:t>
      </w:r>
    </w:p>
    <w:p w14:paraId="157F476C" w14:textId="77777777" w:rsidR="004A6BBE" w:rsidRPr="004A6BBE" w:rsidRDefault="004A6BBE" w:rsidP="004A6BBE">
      <w:pPr>
        <w:pStyle w:val="ListParagraph"/>
        <w:numPr>
          <w:ilvl w:val="1"/>
          <w:numId w:val="1"/>
        </w:numPr>
        <w:rPr>
          <w:b/>
        </w:rPr>
      </w:pPr>
      <w:r w:rsidRPr="004A6BBE">
        <w:rPr>
          <w:b/>
        </w:rPr>
        <w:t>A camera</w:t>
      </w:r>
    </w:p>
    <w:p w14:paraId="4EE3C3BD" w14:textId="77777777" w:rsidR="004A6BBE" w:rsidRDefault="004A6BBE" w:rsidP="004A6BBE">
      <w:pPr>
        <w:pStyle w:val="ListParagraph"/>
        <w:numPr>
          <w:ilvl w:val="1"/>
          <w:numId w:val="1"/>
        </w:numPr>
      </w:pPr>
      <w:r>
        <w:t>A telescope</w:t>
      </w:r>
    </w:p>
    <w:p w14:paraId="12D90AC5" w14:textId="77777777" w:rsidR="004A6BBE" w:rsidRDefault="004A6BBE" w:rsidP="004A6BBE">
      <w:pPr>
        <w:pStyle w:val="ListParagraph"/>
        <w:numPr>
          <w:ilvl w:val="1"/>
          <w:numId w:val="1"/>
        </w:numPr>
      </w:pPr>
      <w:r>
        <w:t>Eyes</w:t>
      </w:r>
    </w:p>
    <w:p w14:paraId="2B7EEAA1" w14:textId="77777777" w:rsidR="004A6BBE" w:rsidRDefault="004A6BBE" w:rsidP="004A6BBE"/>
    <w:p w14:paraId="3EFBEBC5" w14:textId="77777777" w:rsidR="004A6BBE" w:rsidRDefault="004A6BBE" w:rsidP="004A6BBE">
      <w:r>
        <w:t>Pic: Robot camera</w:t>
      </w:r>
    </w:p>
    <w:p w14:paraId="6190B0C4" w14:textId="77777777" w:rsidR="004A6BBE" w:rsidRDefault="004A6BBE" w:rsidP="004A6BBE"/>
    <w:p w14:paraId="06DA44FF" w14:textId="3FAE65D1" w:rsidR="004A6BBE" w:rsidRDefault="00C65D11" w:rsidP="004A6BBE">
      <w:pPr>
        <w:pStyle w:val="ListParagraph"/>
        <w:numPr>
          <w:ilvl w:val="0"/>
          <w:numId w:val="1"/>
        </w:numPr>
      </w:pPr>
      <w:r>
        <w:t>Show me the picture of a duck!</w:t>
      </w:r>
    </w:p>
    <w:p w14:paraId="7E958C6D" w14:textId="77777777" w:rsidR="004A6BBE" w:rsidRDefault="004A6BBE" w:rsidP="004A6BBE">
      <w:pPr>
        <w:pStyle w:val="ListParagraph"/>
        <w:numPr>
          <w:ilvl w:val="1"/>
          <w:numId w:val="1"/>
        </w:numPr>
      </w:pPr>
      <w:r>
        <w:t>Take over a human task</w:t>
      </w:r>
    </w:p>
    <w:p w14:paraId="4A392EBA" w14:textId="77777777" w:rsidR="004A6BBE" w:rsidRDefault="004A6BBE" w:rsidP="004A6BBE">
      <w:pPr>
        <w:pStyle w:val="ListParagraph"/>
        <w:numPr>
          <w:ilvl w:val="1"/>
          <w:numId w:val="1"/>
        </w:numPr>
      </w:pPr>
      <w:r>
        <w:t>Look technically complicated</w:t>
      </w:r>
    </w:p>
    <w:p w14:paraId="0EC27C9A" w14:textId="77777777" w:rsidR="004A6BBE" w:rsidRDefault="004A6BBE" w:rsidP="004A6BBE">
      <w:pPr>
        <w:pStyle w:val="ListParagraph"/>
        <w:numPr>
          <w:ilvl w:val="1"/>
          <w:numId w:val="1"/>
        </w:numPr>
      </w:pPr>
      <w:r>
        <w:t>Work without stopping</w:t>
      </w:r>
    </w:p>
    <w:p w14:paraId="5632CA0E" w14:textId="77777777" w:rsidR="004A6BBE" w:rsidRPr="00427974" w:rsidRDefault="00427974" w:rsidP="004A6BBE">
      <w:pPr>
        <w:pStyle w:val="ListParagraph"/>
        <w:numPr>
          <w:ilvl w:val="1"/>
          <w:numId w:val="1"/>
        </w:numPr>
        <w:rPr>
          <w:b/>
        </w:rPr>
      </w:pPr>
      <w:r w:rsidRPr="00427974">
        <w:rPr>
          <w:b/>
        </w:rPr>
        <w:t>S</w:t>
      </w:r>
      <w:r w:rsidR="004A6BBE" w:rsidRPr="00427974">
        <w:rPr>
          <w:b/>
        </w:rPr>
        <w:t xml:space="preserve">ense, plan, </w:t>
      </w:r>
      <w:r w:rsidRPr="00427974">
        <w:rPr>
          <w:b/>
        </w:rPr>
        <w:t xml:space="preserve">and </w:t>
      </w:r>
      <w:r w:rsidR="004A6BBE" w:rsidRPr="00427974">
        <w:rPr>
          <w:b/>
        </w:rPr>
        <w:t>act</w:t>
      </w:r>
    </w:p>
    <w:p w14:paraId="757E5812" w14:textId="77777777" w:rsidR="004A6BBE" w:rsidRDefault="004A6BBE" w:rsidP="004A6BBE"/>
    <w:p w14:paraId="0B059457" w14:textId="77777777" w:rsidR="004A6BBE" w:rsidRDefault="004A6BBE" w:rsidP="004A6BBE">
      <w:r>
        <w:t xml:space="preserve">Pic: </w:t>
      </w:r>
      <w:r w:rsidR="00427974">
        <w:t>Robot Drink</w:t>
      </w:r>
    </w:p>
    <w:p w14:paraId="7018935C" w14:textId="77777777" w:rsidR="00427974" w:rsidRDefault="00427974" w:rsidP="004A6BBE"/>
    <w:p w14:paraId="79DA34BE" w14:textId="77777777" w:rsidR="00427974" w:rsidRDefault="00427974" w:rsidP="004A6BBE">
      <w:bookmarkStart w:id="0" w:name="_GoBack"/>
      <w:bookmarkEnd w:id="0"/>
    </w:p>
    <w:p w14:paraId="432654D5" w14:textId="6D01C47A" w:rsidR="00427974" w:rsidRDefault="00C65D11" w:rsidP="00427974">
      <w:pPr>
        <w:pStyle w:val="ListParagraph"/>
        <w:numPr>
          <w:ilvl w:val="0"/>
          <w:numId w:val="1"/>
        </w:numPr>
      </w:pPr>
      <w:r>
        <w:t>Show me the picture of a giraffe!</w:t>
      </w:r>
    </w:p>
    <w:p w14:paraId="30915A4E" w14:textId="77777777" w:rsidR="00427974" w:rsidRDefault="00427974" w:rsidP="00427974">
      <w:pPr>
        <w:pStyle w:val="ListParagraph"/>
        <w:numPr>
          <w:ilvl w:val="1"/>
          <w:numId w:val="1"/>
        </w:numPr>
      </w:pPr>
      <w:r>
        <w:t>Tasks people do not want to do</w:t>
      </w:r>
    </w:p>
    <w:p w14:paraId="53421D87" w14:textId="77777777" w:rsidR="00427974" w:rsidRDefault="00427974" w:rsidP="00427974">
      <w:pPr>
        <w:pStyle w:val="ListParagraph"/>
        <w:numPr>
          <w:ilvl w:val="1"/>
          <w:numId w:val="1"/>
        </w:numPr>
      </w:pPr>
      <w:r>
        <w:t>Dirty, dull, and dangerous tasks</w:t>
      </w:r>
    </w:p>
    <w:p w14:paraId="2A73B0EA" w14:textId="77777777" w:rsidR="00427974" w:rsidRDefault="00427974" w:rsidP="00427974">
      <w:pPr>
        <w:pStyle w:val="ListParagraph"/>
        <w:numPr>
          <w:ilvl w:val="1"/>
          <w:numId w:val="1"/>
        </w:numPr>
      </w:pPr>
      <w:r>
        <w:t>Repetitive tasks</w:t>
      </w:r>
    </w:p>
    <w:p w14:paraId="3356D7ED" w14:textId="77777777" w:rsidR="00427974" w:rsidRDefault="00427974" w:rsidP="00427974">
      <w:pPr>
        <w:pStyle w:val="ListParagraph"/>
        <w:numPr>
          <w:ilvl w:val="1"/>
          <w:numId w:val="1"/>
        </w:numPr>
        <w:rPr>
          <w:b/>
        </w:rPr>
      </w:pPr>
      <w:r w:rsidRPr="00427974">
        <w:rPr>
          <w:b/>
        </w:rPr>
        <w:t>All of the above</w:t>
      </w:r>
    </w:p>
    <w:p w14:paraId="25A66D8D" w14:textId="77777777" w:rsidR="00427974" w:rsidRDefault="00427974" w:rsidP="00427974">
      <w:pPr>
        <w:pStyle w:val="ListParagraph"/>
        <w:rPr>
          <w:b/>
        </w:rPr>
      </w:pPr>
    </w:p>
    <w:p w14:paraId="7CC57483" w14:textId="77777777" w:rsidR="00427974" w:rsidRPr="00427974" w:rsidRDefault="00427974" w:rsidP="00427974">
      <w:r>
        <w:t>Pic: Baxter or chocolate robot</w:t>
      </w:r>
    </w:p>
    <w:sectPr w:rsidR="00427974" w:rsidRPr="00427974" w:rsidSect="009F7D66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4278376C"/>
    <w:multiLevelType w:val="hybridMultilevel"/>
    <w:tmpl w:val="6240982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W2MDY2MDY1MTAxMTFS0lEKTi0uzszPAykwrAUA4RyV3CwAAAA="/>
  </w:docVars>
  <w:rsids>
    <w:rsidRoot w:val="008B26D1"/>
    <w:rsid w:val="00427974"/>
    <w:rsid w:val="004A6BBE"/>
    <w:rsid w:val="008B26D1"/>
    <w:rsid w:val="00932927"/>
    <w:rsid w:val="009F6A00"/>
    <w:rsid w:val="009F7D66"/>
    <w:rsid w:val="00C65D1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1969798B"/>
  <w15:docId w15:val="{6614644B-EC45-4DD5-A221-F47DB1AFDD9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B26D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1</TotalTime>
  <Pages>1</Pages>
  <Words>87</Words>
  <Characters>500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diana University - Informatics</Company>
  <LinksUpToDate>false</LinksUpToDate>
  <CharactersWithSpaces>58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elma Sabanovic</dc:creator>
  <cp:keywords/>
  <dc:description/>
  <cp:lastModifiedBy>ACHYUT SARMA B</cp:lastModifiedBy>
  <cp:revision>4</cp:revision>
  <dcterms:created xsi:type="dcterms:W3CDTF">2015-04-26T12:48:00Z</dcterms:created>
  <dcterms:modified xsi:type="dcterms:W3CDTF">2016-12-05T04:16:00Z</dcterms:modified>
</cp:coreProperties>
</file>